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796439aa58cf2f000adf766b342036b08d529"/>
    <w:p>
      <w:pPr>
        <w:pStyle w:val="Heading1"/>
      </w:pPr>
      <w:r>
        <w:t xml:space="preserve">„Steinmeier hat sich selbst delegitimiert“ #nius #niuslive #afd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8f9d3sqgRcA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I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3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News &amp; Poli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nius, breakingnius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ie Rede von Bundespräsident Steinmeier wird als politisch motiviert und unangemessen kritisiert, wodurch seine Legitimität infrage gestellt wird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Politische Ausrichtung:</w:t>
      </w:r>
      <w:r>
        <w:t xml:space="preserve"> </w:t>
      </w:r>
      <w:r>
        <w:t xml:space="preserve">Der Redner sieht Steinmeiers Rede eher als Wahlkampfrede denn als offizielle Ansprache eines Bundespräsiden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elbstdelegitimierung:</w:t>
      </w:r>
      <w:r>
        <w:t xml:space="preserve"> </w:t>
      </w:r>
      <w:r>
        <w:t xml:space="preserve">Steinmeier habe sich durch seine Äußerungen selbst delegitimiert und Verlust an Autorität erlit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blehnung der Legitimität:</w:t>
      </w:r>
      <w:r>
        <w:t xml:space="preserve"> </w:t>
      </w:r>
      <w:r>
        <w:t xml:space="preserve">Der Redner erklärt, dass er Herrn Steinmeier nicht mehr zuhören kann und ihn nicht als legitimen Bundespräsidenten akzept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ritik an Verhalten:</w:t>
      </w:r>
      <w:r>
        <w:t xml:space="preserve"> </w:t>
      </w:r>
      <w:r>
        <w:t xml:space="preserve">Das Verhalten Steinmeiers wird als unangemessen und untragbar eingeschätz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nterstützung der Kritik:</w:t>
      </w:r>
      <w:r>
        <w:t xml:space="preserve"> </w:t>
      </w:r>
      <w:r>
        <w:t xml:space="preserve">Herr Kobitzki wird zitiert, um die Meinung zu untermauern, dass die Äußerungen Steinmeiers unverschämt sind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ie Haltung des Redners spiegelt eine tiefgreifende Enttäuschung über die politische Unabhängigkeit des Bundespräsidenten wider und fordert eine Rückkehr zu einer neutraleren Roll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8f9d3sqgR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8f9d3sqgR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2:03Z</dcterms:created>
  <dcterms:modified xsi:type="dcterms:W3CDTF">2026-05-13T1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